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Keith Sinclair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Ellie Trujillo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50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19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735857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